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ocial Worker position at your organization in South Africa Cape Town. As a dedicated and compassionate professional with over five years of experience in social work, I am eager to contribute my skills, knowledge, and passion for community empowerment to support the vital work being done in this dynamic region. My commitment to addressing social inequalities, fostering resilience among vulnerable populations, and advocating for systemic change aligns closely with the mission of your organization. South Africa Cape Town presents a unique opportunity to combine my professional expertise with a deep understanding of local challenges, making this role an ideal fit for my career goals.</w:t>
      </w:r>
    </w:p>
    <w:bookmarkStart w:id="20" w:name="X8d3ca68caaeffa68018361e18d4ec4b6b6dbe0f"/>
    <w:p>
      <w:pPr>
        <w:pStyle w:val="Heading2"/>
      </w:pPr>
      <w:r>
        <w:t xml:space="preserve">Professional Background as a Social Worker</w:t>
      </w:r>
    </w:p>
    <w:p>
      <w:pPr>
        <w:pStyle w:val="FirstParagraph"/>
      </w:pPr>
      <w:r>
        <w:t xml:space="preserve">As a qualified Social Worker, I have spent the past decade working in diverse settings, including community centers, non-profit organizations, and government programs. My work has focused on addressing issues such as poverty alleviation, mental health support, child protection, and youth development. In my most recent role at [Previous Organization Name], I coordinated outreach initiatives for at-risk youth in underserved communities across Cape Town. This experience allowed me to develop a nuanced understanding of the socio-economic complexities facing residents in South Africa Cape Town and reinforced my belief in the transformative power of social work.</w:t>
      </w:r>
    </w:p>
    <w:p>
      <w:pPr>
        <w:pStyle w:val="BodyText"/>
      </w:pPr>
      <w:r>
        <w:t xml:space="preserve">My academic background includes a Bachelor’s Degree in Social Work from [University Name], where I graduated with distinction. I also hold certifications in trauma-informed care, crisis intervention, and community-based mental health support. These qualifications have equipped me with the tools to navigate complex client needs while adhering to ethical standards and cultural sensitivity. In South Africa Cape Town, where social challenges are often intertwined with historical inequities, my training has been invaluable in fostering trust and collaboration within communities.</w:t>
      </w:r>
    </w:p>
    <w:bookmarkEnd w:id="20"/>
    <w:bookmarkStart w:id="21" w:name="Xeba448c09ac82ebbbf17e41a1b8c78176e23237"/>
    <w:p>
      <w:pPr>
        <w:pStyle w:val="Heading2"/>
      </w:pPr>
      <w:r>
        <w:t xml:space="preserve">Relevant Experience in South Africa Cape Town</w:t>
      </w:r>
    </w:p>
    <w:p>
      <w:pPr>
        <w:pStyle w:val="FirstParagraph"/>
      </w:pPr>
      <w:r>
        <w:t xml:space="preserve">My work in South Africa Cape Town has been deeply rooted in addressing the unique needs of its diverse population. For example, I led a project focused on supporting survivors of domestic violence in Khayelitsha, where I partnered with local organizations to provide counseling services, legal advocacy, and access to emergency resources. This initiative not only improved individual outcomes but also contributed to broader awareness about gender-based violence in the region. Similarly, I have worked with community leaders in Langa to develop programs that address youth unemployment through vocational training and mentorship.</w:t>
      </w:r>
    </w:p>
    <w:p>
      <w:pPr>
        <w:pStyle w:val="BodyText"/>
      </w:pPr>
      <w:r>
        <w:t xml:space="preserve">One of my most rewarding experiences was collaborating with a grassroots NGO in Cape Town to create a mobile outreach unit that brought essential services—such as health screenings, educational workshops, and food distribution—to remote areas. This project highlighted the importance of adaptability and creativity in social work, especially in regions where resources are limited. It also reinforced my ability to work across cultural and socioeconomic lines, a skill that is critical for success in South Africa Cape Town’s diverse urban landscape.</w:t>
      </w:r>
    </w:p>
    <w:bookmarkEnd w:id="21"/>
    <w:bookmarkStart w:id="22" w:name="X704e0239eb52b27f6235b496677a27a6a1ae74c"/>
    <w:p>
      <w:pPr>
        <w:pStyle w:val="Heading2"/>
      </w:pPr>
      <w:r>
        <w:t xml:space="preserve">Commitment to Social Work Values in the Context of South Africa Cape Town</w:t>
      </w:r>
    </w:p>
    <w:p>
      <w:pPr>
        <w:pStyle w:val="FirstParagraph"/>
      </w:pPr>
      <w:r>
        <w:t xml:space="preserve">As a Social Worker, I am guided by core principles such as empathy, integrity, and social justice. In South Africa Cape Town, where systemic inequality continues to impact millions, these values are not just professional ideals—they are a moral imperative. My work has always prioritized the voices of marginalized communities, ensuring that their needs shape the interventions we design. For instance, I have consistently advocated for culturally responsive practices that respect traditional beliefs and languages while addressing modern challenges.</w:t>
      </w:r>
    </w:p>
    <w:p>
      <w:pPr>
        <w:pStyle w:val="BodyText"/>
      </w:pPr>
      <w:r>
        <w:t xml:space="preserve">South Africa Cape Town’s rich cultural tapestry—spanning Xhosa, Afrikaans, and other communities—requires social workers to be both inclusive and adaptable. I have embraced this challenge by participating in cultural competency training and engaging in continuous learning about local traditions. This approach has enabled me to build meaningful connections with clients from all walks of life, fostering trust and collaboration that are essential for effective social work.</w:t>
      </w:r>
    </w:p>
    <w:bookmarkEnd w:id="22"/>
    <w:bookmarkStart w:id="23" w:name="why-this-organization"/>
    <w:p>
      <w:pPr>
        <w:pStyle w:val="Heading2"/>
      </w:pPr>
      <w:r>
        <w:t xml:space="preserve">Why This Organization?</w:t>
      </w:r>
    </w:p>
    <w:p>
      <w:pPr>
        <w:pStyle w:val="FirstParagraph"/>
      </w:pPr>
      <w:r>
        <w:t xml:space="preserve">Your organization’s dedication to improving the lives of individuals and families in South Africa Cape Town resonates deeply with my own professional aspirations. I am particularly impressed by your focus on [specific program, initiative, or mission of the organization]. As a Social Worker with a strong background in community engagement and program development, I am eager to contribute to such impactful work. I believe that my experience in designing and implementing targeted interventions can strengthen your efforts to address pressing social issues in the region.</w:t>
      </w:r>
    </w:p>
    <w:p>
      <w:pPr>
        <w:pStyle w:val="BodyText"/>
      </w:pPr>
      <w:r>
        <w:t xml:space="preserve">Moreover, your organization’s commitment to fostering sustainable change aligns with my belief that social work is not just about immediate relief but also about creating long-term solutions. Whether through policy advocacy, capacity-building workshops, or direct service delivery, I am confident that my skills and passion will add value to your team. I am especially drawn to the opportunity to work alongside professionals who share a vision of equity and empowerment for all.</w:t>
      </w:r>
    </w:p>
    <w:bookmarkEnd w:id="23"/>
    <w:bookmarkStart w:id="24" w:name="conclusion"/>
    <w:p>
      <w:pPr>
        <w:pStyle w:val="Heading2"/>
      </w:pPr>
      <w:r>
        <w:t xml:space="preserve">Conclusion</w:t>
      </w:r>
    </w:p>
    <w:p>
      <w:pPr>
        <w:pStyle w:val="FirstParagraph"/>
      </w:pPr>
      <w:r>
        <w:t xml:space="preserve">In conclusion, I am excited about the possibility of joining your team as a Social Worker in South Africa Cape Town. My combined experience, cultural awareness, and unwavering dedication to social justice make me a strong candidate for this role. I am confident that my contributions will support your mission to create positive change in the lives of individuals and communities across the region. Thank you for considering my application. I would welcome the opportunity to discuss how my background and skills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South Africa Cape Town</dc:title>
  <dc:creator/>
  <dc:language>en</dc:language>
  <cp:keywords/>
  <dcterms:created xsi:type="dcterms:W3CDTF">2026-07-24T08:53:54Z</dcterms:created>
  <dcterms:modified xsi:type="dcterms:W3CDTF">2026-07-24T08:53:54Z</dcterms:modified>
</cp:coreProperties>
</file>

<file path=docProps/custom.xml><?xml version="1.0" encoding="utf-8"?>
<Properties xmlns="http://schemas.openxmlformats.org/officeDocument/2006/custom-properties" xmlns:vt="http://schemas.openxmlformats.org/officeDocument/2006/docPropsVTypes"/>
</file>